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ysiotherapist position at [Clinic/Healthcare Facility Name] in Canada Vancouver. With a strong foundation in patient-centered care, a passion for helping individuals regain mobility and independence, and a deep understanding of the healthcare landscape in Canada, I am confident that my skills and experiences align perfectly with your organization’s mission. As a dedicated Physiotherapist committed to excellence, I am eager to contribute to the vibrant healthcare community in Canada Vancouver and support patients in achieving their wellness goals.</w:t>
      </w:r>
    </w:p>
    <w:p>
      <w:pPr>
        <w:pStyle w:val="BodyText"/>
      </w:pPr>
      <w:r>
        <w:t xml:space="preserve">My journey as a Physiotherapist began with a degree in [Your Degree, e.g., Bachelor of Science in Physiotherapy] from [Your University], where I developed a solid understanding of human anatomy, biomechanics, and therapeutic interventions. This academic foundation was further strengthened through hands-on clinical training in [Location or Institution], where I worked alongside experienced professionals to address a wide range of patient needs. From treating musculoskeletal injuries to managing chronic pain conditions, I have consistently focused on delivering personalized care that empowers patients to take an active role in their recovery.</w:t>
      </w:r>
    </w:p>
    <w:p>
      <w:pPr>
        <w:pStyle w:val="BodyText"/>
      </w:pPr>
      <w:r>
        <w:t xml:space="preserve">What sets me apart as a Physiotherapist is my unwavering commitment to lifelong learning and adaptability. In Canada Vancouver, where healthcare systems emphasize innovation and patient safety, I have actively pursued continuing education courses to stay current with evidence-based practices. For instance, I recently completed a certification in [Specific Skill or Therapy, e.g., Dry Needling or Manual Therapy], which has enhanced my ability to provide holistic care tailored to each patient’s unique needs. Additionally, I am fully registered with the [Provincial College of Physiotherapists] and hold valid licenses to practice in Canada, ensuring compliance with the highest standards of professionalism.</w:t>
      </w:r>
    </w:p>
    <w:p>
      <w:pPr>
        <w:pStyle w:val="BodyText"/>
      </w:pPr>
      <w:r>
        <w:t xml:space="preserve">In Canada Vancouver, physiotherapy is not just a profession—it is a vital part of community health. I have always admired how healthcare providers in this region prioritize accessibility, collaboration, and cultural sensitivity. During my time working at [Previous Workplace or Internship], I had the opportunity to serve diverse populations, including seniors, athletes, and individuals recovering from surgeries. This experience taught me the importance of building trust through clear communication and empathy. For example, I once worked with a patient recovering from a stroke who was initially frustrated with their progress. By creating a structured rehabilitation plan that incorporated both physical therapy and emotional support, we were able to restore their confidence and mobility over time.</w:t>
      </w:r>
    </w:p>
    <w:p>
      <w:pPr>
        <w:pStyle w:val="BodyText"/>
      </w:pPr>
      <w:r>
        <w:t xml:space="preserve">One of the key strengths I bring as a Physiotherapist is my ability to integrate technology into treatment plans. In Canada Vancouver, where digital health tools are increasingly used to streamline patient care, I have experience utilizing software such as [Specific Software or Tools] to track patient progress and communicate with other healthcare providers. This not only improves efficiency but also ensures continuity of care. Furthermore, I am well-versed in the requirements of the Canadian healthcare system, including documentation protocols and regulatory guidelines, which allows me to focus on what matters most: delivering exceptional care.</w:t>
      </w:r>
    </w:p>
    <w:p>
      <w:pPr>
        <w:pStyle w:val="BodyText"/>
      </w:pPr>
      <w:r>
        <w:t xml:space="preserve">Living and working in Canada Vancouver has further deepened my appreciation for the region’s emphasis on wellness and active lifestyles. The city’s natural beauty, from its coastal trails to its urban parks, inspires a culture of fitness and prevention. As a Physiotherapist, I strive to educate patients on how to maintain their health through proper exercise, injury prevention strategies, and lifestyle adjustments. This aligns with the values of [Clinic/Healthcare Facility Name], which likely shares a similar vision for promoting long-term wellness in the community.</w:t>
      </w:r>
    </w:p>
    <w:p>
      <w:pPr>
        <w:pStyle w:val="BodyText"/>
      </w:pPr>
      <w:r>
        <w:t xml:space="preserve">I am particularly drawn to your organization because of its reputation for innovation and compassionate care. I understand that Canada Vancouver is home to some of the most advanced physiotherapy clinics and research facilities in the country, and I would be honored to contribute my skills to a team that values both clinical excellence and patient satisfaction. My goal as a Physiotherapist is not only to treat injuries but also to foster resilience and independence in every individual I work with. Whether it’s helping an athlete return to sport or assisting a senior in regaining mobility, I approach each case with the same level of dedication and care.</w:t>
      </w:r>
    </w:p>
    <w:p>
      <w:pPr>
        <w:pStyle w:val="BodyText"/>
      </w:pPr>
      <w:r>
        <w:t xml:space="preserve">Thank you for considering my application. I would welcome the opportunity to discuss how my background, skills, and passion for physiotherapy align with the needs of your team. Please feel free to contact me at [Your Phone Number] or [Your Email Address] at your convenience. I am eager to bring my expertise in Canada Vancouver’s healthcare environment and contribute to the success of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0:18Z</dcterms:created>
  <dcterms:modified xsi:type="dcterms:W3CDTF">2026-07-23T14:20:18Z</dcterms:modified>
</cp:coreProperties>
</file>

<file path=docProps/custom.xml><?xml version="1.0" encoding="utf-8"?>
<Properties xmlns="http://schemas.openxmlformats.org/officeDocument/2006/custom-properties" xmlns:vt="http://schemas.openxmlformats.org/officeDocument/2006/docPropsVTypes"/>
</file>